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3817B" w14:textId="182CB54A" w:rsidR="00360CF5" w:rsidRPr="00A72FA3" w:rsidRDefault="00FC1896" w:rsidP="00FC1896">
      <w:pPr>
        <w:jc w:val="center"/>
        <w:rPr>
          <w:rFonts w:ascii="Arial" w:hAnsi="Arial" w:cs="Arial"/>
        </w:rPr>
      </w:pPr>
      <w:bookmarkStart w:id="0" w:name="_GoBack"/>
      <w:bookmarkEnd w:id="0"/>
      <w:r w:rsidRPr="00A72FA3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F87776E" wp14:editId="6AFDB24A">
            <wp:simplePos x="0" y="0"/>
            <wp:positionH relativeFrom="margin">
              <wp:posOffset>2095500</wp:posOffset>
            </wp:positionH>
            <wp:positionV relativeFrom="margin">
              <wp:posOffset>-462753</wp:posOffset>
            </wp:positionV>
            <wp:extent cx="1752600" cy="1687027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A Logo.jpe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0" t="9612" r="6448" b="12661"/>
                    <a:stretch/>
                  </pic:blipFill>
                  <pic:spPr bwMode="auto">
                    <a:xfrm>
                      <a:off x="0" y="0"/>
                      <a:ext cx="1752600" cy="1687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68B407F" w14:textId="77777777" w:rsidR="00FC1896" w:rsidRPr="00A72FA3" w:rsidRDefault="00FC1896" w:rsidP="00FC1896">
      <w:pPr>
        <w:jc w:val="center"/>
        <w:rPr>
          <w:rFonts w:ascii="Arial" w:hAnsi="Arial" w:cs="Arial"/>
        </w:rPr>
      </w:pPr>
    </w:p>
    <w:p w14:paraId="673628CB" w14:textId="77777777" w:rsidR="00FC1896" w:rsidRPr="00A72FA3" w:rsidRDefault="00FC1896">
      <w:pPr>
        <w:rPr>
          <w:rFonts w:ascii="Arial" w:hAnsi="Arial" w:cs="Arial"/>
          <w:b/>
        </w:rPr>
      </w:pPr>
    </w:p>
    <w:p w14:paraId="23C7D9BA" w14:textId="77777777" w:rsidR="00FC1896" w:rsidRPr="00A72FA3" w:rsidRDefault="00FC1896">
      <w:pPr>
        <w:rPr>
          <w:rFonts w:ascii="Arial" w:hAnsi="Arial" w:cs="Arial"/>
          <w:b/>
        </w:rPr>
      </w:pPr>
    </w:p>
    <w:p w14:paraId="44F87037" w14:textId="7A197ACE" w:rsidR="00FC1896" w:rsidRPr="00A72FA3" w:rsidRDefault="00FC1896">
      <w:pPr>
        <w:rPr>
          <w:rFonts w:ascii="Arial" w:hAnsi="Arial" w:cs="Arial"/>
          <w:b/>
        </w:rPr>
      </w:pPr>
    </w:p>
    <w:p w14:paraId="26130713" w14:textId="394B9A1B" w:rsidR="001E39DE" w:rsidRPr="001E39DE" w:rsidRDefault="001E39DE" w:rsidP="00DF4876">
      <w:pPr>
        <w:jc w:val="center"/>
        <w:rPr>
          <w:rFonts w:ascii="Arial" w:hAnsi="Arial" w:cs="Arial"/>
          <w:bCs/>
          <w:sz w:val="36"/>
          <w:szCs w:val="36"/>
        </w:rPr>
      </w:pPr>
      <w:r w:rsidRPr="001E39DE">
        <w:rPr>
          <w:rFonts w:ascii="Arial" w:hAnsi="Arial" w:cs="Arial"/>
          <w:bCs/>
          <w:sz w:val="36"/>
          <w:szCs w:val="36"/>
        </w:rPr>
        <w:t>UTRGV Center for Latin American Arts</w:t>
      </w:r>
    </w:p>
    <w:p w14:paraId="3E893070" w14:textId="0FEC8C32" w:rsidR="00DF4876" w:rsidRPr="001E39DE" w:rsidRDefault="00DF4876" w:rsidP="00DF4876">
      <w:pPr>
        <w:jc w:val="center"/>
        <w:rPr>
          <w:rFonts w:ascii="Arial" w:hAnsi="Arial" w:cs="Arial"/>
          <w:bCs/>
          <w:sz w:val="28"/>
          <w:szCs w:val="28"/>
        </w:rPr>
      </w:pPr>
      <w:r w:rsidRPr="001E39DE">
        <w:rPr>
          <w:rFonts w:ascii="Arial" w:hAnsi="Arial" w:cs="Arial"/>
          <w:bCs/>
          <w:sz w:val="28"/>
          <w:szCs w:val="28"/>
        </w:rPr>
        <w:t xml:space="preserve">Application for </w:t>
      </w:r>
      <w:r w:rsidR="00575499">
        <w:rPr>
          <w:rFonts w:ascii="Arial" w:hAnsi="Arial" w:cs="Arial"/>
          <w:bCs/>
          <w:sz w:val="28"/>
          <w:szCs w:val="28"/>
        </w:rPr>
        <w:t>Student</w:t>
      </w:r>
      <w:r w:rsidR="003B2CD1">
        <w:rPr>
          <w:rFonts w:ascii="Arial" w:hAnsi="Arial" w:cs="Arial"/>
          <w:bCs/>
          <w:sz w:val="28"/>
          <w:szCs w:val="28"/>
        </w:rPr>
        <w:t xml:space="preserve"> </w:t>
      </w:r>
      <w:r w:rsidRPr="001E39DE">
        <w:rPr>
          <w:rFonts w:ascii="Arial" w:hAnsi="Arial" w:cs="Arial"/>
          <w:bCs/>
          <w:sz w:val="28"/>
          <w:szCs w:val="28"/>
        </w:rPr>
        <w:t>Funding</w:t>
      </w:r>
    </w:p>
    <w:p w14:paraId="09F5B7F0" w14:textId="1481135F" w:rsidR="00FC1896" w:rsidRDefault="006C6BD7" w:rsidP="00A82BF6">
      <w:pPr>
        <w:rPr>
          <w:rFonts w:ascii="Arial" w:eastAsia="Times New Roman" w:hAnsi="Arial" w:cs="Arial"/>
          <w:color w:val="222222"/>
          <w:sz w:val="24"/>
          <w:szCs w:val="24"/>
        </w:rPr>
      </w:pPr>
      <w:r w:rsidRPr="006C6BD7">
        <w:rPr>
          <w:rFonts w:ascii="Arial" w:eastAsia="Times New Roman" w:hAnsi="Arial" w:cs="Arial"/>
          <w:color w:val="222222"/>
          <w:sz w:val="24"/>
          <w:szCs w:val="24"/>
        </w:rPr>
        <w:t>The Center for Latin America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n Arts seeks to support </w:t>
      </w:r>
      <w:r w:rsidR="00575499">
        <w:rPr>
          <w:rFonts w:ascii="Arial" w:eastAsia="Times New Roman" w:hAnsi="Arial" w:cs="Arial"/>
          <w:color w:val="222222"/>
          <w:sz w:val="24"/>
          <w:szCs w:val="24"/>
        </w:rPr>
        <w:t>student</w:t>
      </w:r>
      <w:r w:rsidRPr="006C6BD7">
        <w:rPr>
          <w:rFonts w:ascii="Arial" w:eastAsia="Times New Roman" w:hAnsi="Arial" w:cs="Arial"/>
          <w:color w:val="222222"/>
          <w:sz w:val="24"/>
          <w:szCs w:val="24"/>
        </w:rPr>
        <w:t xml:space="preserve"> scholarship</w:t>
      </w:r>
      <w:r w:rsidR="00F57C98">
        <w:rPr>
          <w:rFonts w:ascii="Arial" w:eastAsia="Times New Roman" w:hAnsi="Arial" w:cs="Arial"/>
          <w:color w:val="222222"/>
          <w:sz w:val="24"/>
          <w:szCs w:val="24"/>
        </w:rPr>
        <w:t>, performance, and exhibition in</w:t>
      </w:r>
      <w:r w:rsidRPr="006C6BD7">
        <w:rPr>
          <w:rFonts w:ascii="Arial" w:eastAsia="Times New Roman" w:hAnsi="Arial" w:cs="Arial"/>
          <w:color w:val="222222"/>
          <w:sz w:val="24"/>
          <w:szCs w:val="24"/>
        </w:rPr>
        <w:t xml:space="preserve"> the arts to promote excellence in </w:t>
      </w:r>
      <w:r w:rsidR="00C03C34">
        <w:rPr>
          <w:rFonts w:ascii="Arial" w:eastAsia="Times New Roman" w:hAnsi="Arial" w:cs="Arial"/>
          <w:color w:val="222222"/>
          <w:sz w:val="24"/>
          <w:szCs w:val="24"/>
        </w:rPr>
        <w:t>academic</w:t>
      </w:r>
      <w:r w:rsidRPr="006C6BD7">
        <w:rPr>
          <w:rFonts w:ascii="Arial" w:eastAsia="Times New Roman" w:hAnsi="Arial" w:cs="Arial"/>
          <w:color w:val="222222"/>
          <w:sz w:val="24"/>
          <w:szCs w:val="24"/>
        </w:rPr>
        <w:t xml:space="preserve"> and creative works</w:t>
      </w:r>
      <w:r w:rsidR="00A82BF6">
        <w:rPr>
          <w:rFonts w:ascii="Arial" w:eastAsia="Times New Roman" w:hAnsi="Arial" w:cs="Arial"/>
          <w:color w:val="222222"/>
          <w:sz w:val="24"/>
          <w:szCs w:val="24"/>
        </w:rPr>
        <w:t>. Projects</w:t>
      </w:r>
      <w:r w:rsidR="00955ADF">
        <w:rPr>
          <w:rFonts w:ascii="Arial" w:eastAsia="Times New Roman" w:hAnsi="Arial" w:cs="Arial"/>
          <w:color w:val="222222"/>
          <w:sz w:val="24"/>
          <w:szCs w:val="24"/>
        </w:rPr>
        <w:t xml:space="preserve"> or presentations</w:t>
      </w:r>
      <w:r w:rsidR="00A82BF6">
        <w:rPr>
          <w:rFonts w:ascii="Arial" w:eastAsia="Times New Roman" w:hAnsi="Arial" w:cs="Arial"/>
          <w:color w:val="222222"/>
          <w:sz w:val="24"/>
          <w:szCs w:val="24"/>
        </w:rPr>
        <w:t xml:space="preserve"> that </w:t>
      </w:r>
      <w:r w:rsidR="002F454D">
        <w:rPr>
          <w:rFonts w:ascii="Arial" w:eastAsia="Times New Roman" w:hAnsi="Arial" w:cs="Arial"/>
          <w:color w:val="222222"/>
          <w:sz w:val="24"/>
          <w:szCs w:val="24"/>
        </w:rPr>
        <w:t xml:space="preserve">help elevate the visibility </w:t>
      </w:r>
      <w:r w:rsidR="00DF27BE">
        <w:rPr>
          <w:rFonts w:ascii="Arial" w:eastAsia="Times New Roman" w:hAnsi="Arial" w:cs="Arial"/>
          <w:color w:val="222222"/>
          <w:sz w:val="24"/>
          <w:szCs w:val="24"/>
        </w:rPr>
        <w:t xml:space="preserve">and prestige </w:t>
      </w:r>
      <w:r w:rsidR="002F454D">
        <w:rPr>
          <w:rFonts w:ascii="Arial" w:eastAsia="Times New Roman" w:hAnsi="Arial" w:cs="Arial"/>
          <w:color w:val="222222"/>
          <w:sz w:val="24"/>
          <w:szCs w:val="24"/>
        </w:rPr>
        <w:t>of UTRGV on a national and international level</w:t>
      </w:r>
      <w:r w:rsidR="00A82BF6">
        <w:rPr>
          <w:rFonts w:ascii="Arial" w:eastAsia="Times New Roman" w:hAnsi="Arial" w:cs="Arial"/>
          <w:color w:val="222222"/>
          <w:sz w:val="24"/>
          <w:szCs w:val="24"/>
        </w:rPr>
        <w:t xml:space="preserve"> and promote bi-national collaborations are ideal candidates for funding</w:t>
      </w:r>
      <w:r w:rsidR="00C03C34">
        <w:rPr>
          <w:rFonts w:ascii="Arial" w:eastAsia="Times New Roman" w:hAnsi="Arial" w:cs="Arial"/>
          <w:color w:val="222222"/>
          <w:sz w:val="24"/>
          <w:szCs w:val="24"/>
        </w:rPr>
        <w:t xml:space="preserve">. </w:t>
      </w:r>
      <w:r w:rsidR="00A724C9">
        <w:rPr>
          <w:rFonts w:ascii="Arial" w:eastAsia="Times New Roman" w:hAnsi="Arial" w:cs="Arial"/>
          <w:color w:val="222222"/>
          <w:sz w:val="24"/>
          <w:szCs w:val="24"/>
        </w:rPr>
        <w:t xml:space="preserve">This includes making connections directly with Latin American arts programs, exchange programs for students and faculty, and opportunities to help UTRGV students connect with scholars and academic artists worldwide. </w:t>
      </w:r>
      <w:r w:rsidR="00C03C34">
        <w:rPr>
          <w:rFonts w:ascii="Arial" w:eastAsia="Times New Roman" w:hAnsi="Arial" w:cs="Arial"/>
          <w:color w:val="222222"/>
          <w:sz w:val="24"/>
          <w:szCs w:val="24"/>
        </w:rPr>
        <w:t>Please</w:t>
      </w:r>
      <w:r w:rsidR="002F454D">
        <w:rPr>
          <w:rFonts w:ascii="Arial" w:eastAsia="Times New Roman" w:hAnsi="Arial" w:cs="Arial"/>
          <w:color w:val="222222"/>
          <w:sz w:val="24"/>
          <w:szCs w:val="24"/>
        </w:rPr>
        <w:t xml:space="preserve"> complete the below information to apply for funding consideration</w:t>
      </w:r>
      <w:r>
        <w:rPr>
          <w:rFonts w:ascii="Arial" w:eastAsia="Times New Roman" w:hAnsi="Arial" w:cs="Arial"/>
          <w:color w:val="222222"/>
          <w:sz w:val="24"/>
          <w:szCs w:val="24"/>
        </w:rPr>
        <w:t>.</w:t>
      </w:r>
      <w:r w:rsidR="008D0EB2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14:paraId="0CA43441" w14:textId="77777777" w:rsidR="00A724C9" w:rsidRDefault="00A724C9" w:rsidP="00A82BF6">
      <w:pPr>
        <w:rPr>
          <w:rFonts w:ascii="Arial" w:eastAsia="Times New Roman" w:hAnsi="Arial" w:cs="Arial"/>
          <w:color w:val="222222"/>
          <w:sz w:val="24"/>
          <w:szCs w:val="24"/>
        </w:rPr>
      </w:pPr>
    </w:p>
    <w:p w14:paraId="36D0E54D" w14:textId="77777777" w:rsidR="00A724C9" w:rsidRPr="00A82BF6" w:rsidRDefault="00A724C9" w:rsidP="00A82BF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8D2C0C" w14:textId="4D00D60D" w:rsidR="00B37AC0" w:rsidRPr="00A72FA3" w:rsidRDefault="00B37AC0">
      <w:pPr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Name</w:t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</w:r>
      <w:r w:rsidR="00EA195C">
        <w:rPr>
          <w:rFonts w:ascii="Arial" w:hAnsi="Arial" w:cs="Arial"/>
          <w:bCs/>
        </w:rPr>
        <w:t>_____________________________________________________</w:t>
      </w:r>
      <w:r w:rsidR="00CD7294">
        <w:rPr>
          <w:rFonts w:ascii="Arial" w:hAnsi="Arial" w:cs="Arial"/>
          <w:bCs/>
        </w:rPr>
        <w:t>_</w:t>
      </w:r>
    </w:p>
    <w:p w14:paraId="4A43F4EA" w14:textId="55B4ECF6" w:rsidR="00B37AC0" w:rsidRPr="00A72FA3" w:rsidRDefault="00B37AC0">
      <w:pPr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Department</w:t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1EB04DEE" w14:textId="3D011C11" w:rsidR="00B37AC0" w:rsidRPr="00A72FA3" w:rsidRDefault="006A72D2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University </w:t>
      </w:r>
      <w:r w:rsidR="00B37AC0" w:rsidRPr="00A72FA3">
        <w:rPr>
          <w:rFonts w:ascii="Arial" w:hAnsi="Arial" w:cs="Arial"/>
          <w:bCs/>
        </w:rPr>
        <w:t xml:space="preserve">ID </w:t>
      </w:r>
      <w:r w:rsidR="00A72FA3">
        <w:rPr>
          <w:rFonts w:ascii="Arial" w:hAnsi="Arial" w:cs="Arial"/>
          <w:bCs/>
        </w:rPr>
        <w:t>n</w:t>
      </w:r>
      <w:r w:rsidR="00B37AC0" w:rsidRPr="00A72FA3">
        <w:rPr>
          <w:rFonts w:ascii="Arial" w:hAnsi="Arial" w:cs="Arial"/>
          <w:bCs/>
        </w:rPr>
        <w:t>umber</w:t>
      </w:r>
      <w:r w:rsidR="00CD7294">
        <w:rPr>
          <w:rFonts w:ascii="Arial" w:hAnsi="Arial" w:cs="Arial"/>
          <w:bCs/>
        </w:rPr>
        <w:tab/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111AF757" w14:textId="53436169" w:rsidR="00A72FA3" w:rsidRDefault="006A72D2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niversity</w:t>
      </w:r>
      <w:r w:rsidR="00A72FA3">
        <w:rPr>
          <w:rFonts w:ascii="Arial" w:hAnsi="Arial" w:cs="Arial"/>
          <w:bCs/>
        </w:rPr>
        <w:t xml:space="preserve"> </w:t>
      </w:r>
      <w:r w:rsidR="00B37AC0" w:rsidRPr="00A72FA3">
        <w:rPr>
          <w:rFonts w:ascii="Arial" w:hAnsi="Arial" w:cs="Arial"/>
          <w:bCs/>
        </w:rPr>
        <w:t>Email</w:t>
      </w:r>
      <w:r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2DCA8B7F" w14:textId="4F878EA3" w:rsidR="00A72FA3" w:rsidRDefault="001D0887">
      <w:pPr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Title of Project</w:t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1E234819" w14:textId="788D975F" w:rsidR="00EA195C" w:rsidRDefault="00EA195C" w:rsidP="00A82BF6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                                  ______________________________________________________</w:t>
      </w:r>
    </w:p>
    <w:p w14:paraId="6AF504D4" w14:textId="77777777" w:rsidR="00A82BF6" w:rsidRDefault="00A82BF6" w:rsidP="00A82BF6">
      <w:pPr>
        <w:rPr>
          <w:rFonts w:ascii="Arial" w:hAnsi="Arial" w:cs="Arial"/>
          <w:bCs/>
        </w:rPr>
      </w:pPr>
    </w:p>
    <w:p w14:paraId="686A0014" w14:textId="109CDD6A" w:rsidR="00B37AC0" w:rsidRPr="00EA195C" w:rsidRDefault="00B37AC0" w:rsidP="00EA195C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>Description of Project (200 words maximum)</w:t>
      </w:r>
    </w:p>
    <w:p w14:paraId="39ACDBF4" w14:textId="1230D4BF" w:rsidR="001E39DE" w:rsidRDefault="001E39DE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765E5416" w14:textId="1BCCD2BF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1BBD9B84" w14:textId="5403DE49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33736D5D" w14:textId="6E375044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642946EB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5E7AD695" w14:textId="6F967AF1" w:rsidR="00B37AC0" w:rsidRPr="00EA195C" w:rsidRDefault="00B37AC0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lastRenderedPageBreak/>
        <w:t>Funding Alre</w:t>
      </w:r>
      <w:r w:rsidR="009E2175">
        <w:rPr>
          <w:rFonts w:ascii="Arial" w:hAnsi="Arial" w:cs="Arial"/>
          <w:bCs/>
        </w:rPr>
        <w:t>ady Promised and Institution/</w:t>
      </w:r>
      <w:r w:rsidRPr="00EA195C">
        <w:rPr>
          <w:rFonts w:ascii="Arial" w:hAnsi="Arial" w:cs="Arial"/>
          <w:bCs/>
        </w:rPr>
        <w:t>Department providing funding</w:t>
      </w:r>
    </w:p>
    <w:p w14:paraId="72090609" w14:textId="1E93E324" w:rsidR="001E39DE" w:rsidRDefault="001E39DE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2A7DA5F6" w14:textId="3154859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1295C6AD" w14:textId="16F3A601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1C342EF6" w14:textId="18FA487E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54BBDB4B" w14:textId="45D8BE10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0AFEAEB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6F73F30" w14:textId="77777777" w:rsidR="001E39DE" w:rsidRDefault="001E39DE">
      <w:pPr>
        <w:rPr>
          <w:rFonts w:ascii="Arial" w:hAnsi="Arial" w:cs="Arial"/>
          <w:bCs/>
        </w:rPr>
      </w:pPr>
    </w:p>
    <w:p w14:paraId="65C82BEF" w14:textId="73667AE3" w:rsidR="00360CF5" w:rsidRPr="00EA195C" w:rsidRDefault="009845F4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>Description of F</w:t>
      </w:r>
      <w:r w:rsidR="001D0887" w:rsidRPr="00EA195C">
        <w:rPr>
          <w:rFonts w:ascii="Arial" w:hAnsi="Arial" w:cs="Arial"/>
          <w:bCs/>
        </w:rPr>
        <w:t xml:space="preserve">unding </w:t>
      </w:r>
      <w:r w:rsidRPr="00EA195C">
        <w:rPr>
          <w:rFonts w:ascii="Arial" w:hAnsi="Arial" w:cs="Arial"/>
          <w:bCs/>
        </w:rPr>
        <w:t>R</w:t>
      </w:r>
      <w:r w:rsidR="001D0887" w:rsidRPr="00EA195C">
        <w:rPr>
          <w:rFonts w:ascii="Arial" w:hAnsi="Arial" w:cs="Arial"/>
          <w:bCs/>
        </w:rPr>
        <w:t>equest</w:t>
      </w:r>
      <w:r w:rsidR="00B37AC0" w:rsidRPr="00EA195C">
        <w:rPr>
          <w:rFonts w:ascii="Arial" w:hAnsi="Arial" w:cs="Arial"/>
          <w:bCs/>
        </w:rPr>
        <w:t xml:space="preserve"> and Budget (200 words maximum)</w:t>
      </w:r>
    </w:p>
    <w:p w14:paraId="19AD8170" w14:textId="304B5D5C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56496AB0" w14:textId="598EBABA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539E54C6" w14:textId="7C271CA6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382FBA7" w14:textId="52FCE625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B160749" w14:textId="2722604D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6CD52936" w14:textId="489AE225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8E28413" w14:textId="77777777" w:rsidR="00EA195C" w:rsidRPr="00A72FA3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B48E0AC" w14:textId="73B4EF1E" w:rsidR="00360CF5" w:rsidRPr="00EA195C" w:rsidRDefault="00B37AC0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>Funds needed by a certain date</w:t>
      </w:r>
    </w:p>
    <w:p w14:paraId="417BC4BA" w14:textId="4436DBE0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79E0515" w14:textId="5435AEE6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2A839735" w14:textId="154C8414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373B31B" w14:textId="78AAE35A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EE0FE03" w14:textId="287D9EEB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6467170" w14:textId="077ACE40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D472AC5" w14:textId="77777777" w:rsidR="00EA195C" w:rsidRPr="00A72FA3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11D7820" w14:textId="1D0A57B8" w:rsidR="00A72FA3" w:rsidRPr="00EA195C" w:rsidRDefault="00A72FA3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 xml:space="preserve">Two </w:t>
      </w:r>
      <w:r w:rsidR="00EA195C" w:rsidRPr="00EA195C">
        <w:rPr>
          <w:rFonts w:ascii="Arial" w:hAnsi="Arial" w:cs="Arial"/>
          <w:bCs/>
        </w:rPr>
        <w:t>professional r</w:t>
      </w:r>
      <w:r w:rsidRPr="00EA195C">
        <w:rPr>
          <w:rFonts w:ascii="Arial" w:hAnsi="Arial" w:cs="Arial"/>
          <w:bCs/>
        </w:rPr>
        <w:t>eferences</w:t>
      </w:r>
      <w:r w:rsidR="00EA195C" w:rsidRPr="00EA195C">
        <w:rPr>
          <w:rFonts w:ascii="Arial" w:hAnsi="Arial" w:cs="Arial"/>
          <w:bCs/>
        </w:rPr>
        <w:t xml:space="preserve"> (name / phone number / email)</w:t>
      </w:r>
    </w:p>
    <w:p w14:paraId="3D589D8D" w14:textId="0BA1100E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CF196CB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115FF65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97A97D8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12EFA5E" w14:textId="77777777" w:rsidR="00EA195C" w:rsidRDefault="00EA195C" w:rsidP="001E39DE">
      <w:pPr>
        <w:jc w:val="center"/>
        <w:rPr>
          <w:rFonts w:ascii="Arial" w:hAnsi="Arial" w:cs="Arial"/>
          <w:bCs/>
        </w:rPr>
      </w:pPr>
    </w:p>
    <w:p w14:paraId="5714CB22" w14:textId="5239E534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121ADEA6" w14:textId="2BDC4938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B72C8F9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7A942A1" w14:textId="77777777" w:rsidR="00EA195C" w:rsidRDefault="00EA195C" w:rsidP="001E39DE">
      <w:pPr>
        <w:jc w:val="center"/>
        <w:rPr>
          <w:rFonts w:ascii="Arial" w:hAnsi="Arial" w:cs="Arial"/>
          <w:bCs/>
        </w:rPr>
      </w:pPr>
    </w:p>
    <w:p w14:paraId="12DE4D91" w14:textId="77777777" w:rsidR="00EA195C" w:rsidRDefault="00EA195C" w:rsidP="001E39DE">
      <w:pPr>
        <w:jc w:val="center"/>
        <w:rPr>
          <w:rFonts w:ascii="Arial" w:hAnsi="Arial" w:cs="Arial"/>
          <w:bCs/>
        </w:rPr>
      </w:pPr>
    </w:p>
    <w:p w14:paraId="18B13A30" w14:textId="6C0172A1" w:rsidR="00A72FA3" w:rsidRPr="00A04058" w:rsidRDefault="00DF4876" w:rsidP="00A82BF6">
      <w:pPr>
        <w:pStyle w:val="ListParagraph"/>
        <w:ind w:left="360"/>
        <w:rPr>
          <w:rFonts w:ascii="Arial" w:hAnsi="Arial" w:cs="Arial"/>
          <w:bCs/>
        </w:rPr>
      </w:pPr>
      <w:r w:rsidRPr="00A04058">
        <w:rPr>
          <w:rFonts w:ascii="Arial" w:hAnsi="Arial" w:cs="Arial"/>
          <w:bCs/>
        </w:rPr>
        <w:t xml:space="preserve">Please complete this form and include any </w:t>
      </w:r>
      <w:r w:rsidRPr="00A04058">
        <w:rPr>
          <w:rFonts w:ascii="Arial" w:hAnsi="Arial" w:cs="Arial"/>
          <w:b/>
        </w:rPr>
        <w:t>appropriate attachments</w:t>
      </w:r>
      <w:r w:rsidRPr="00A04058">
        <w:rPr>
          <w:rFonts w:ascii="Arial" w:hAnsi="Arial" w:cs="Arial"/>
          <w:bCs/>
        </w:rPr>
        <w:t xml:space="preserve"> to support your request for funding for research or performances in the arts (conference program, acceptance letter to a conference, invitation to a project, letters of support from faculty or colleagues, and/or quotes for travel expenses).</w:t>
      </w:r>
    </w:p>
    <w:p w14:paraId="2D7FC784" w14:textId="77777777" w:rsidR="001E39DE" w:rsidRPr="00A72FA3" w:rsidRDefault="001E39DE" w:rsidP="001E39DE">
      <w:pPr>
        <w:jc w:val="center"/>
        <w:rPr>
          <w:rFonts w:ascii="Arial" w:hAnsi="Arial" w:cs="Arial"/>
          <w:bCs/>
        </w:rPr>
      </w:pPr>
    </w:p>
    <w:p w14:paraId="560BCD86" w14:textId="12D02308" w:rsidR="00742893" w:rsidRDefault="00DF4876" w:rsidP="009E2175">
      <w:pPr>
        <w:jc w:val="center"/>
        <w:rPr>
          <w:rFonts w:ascii="Arial" w:hAnsi="Arial" w:cs="Arial"/>
          <w:b/>
        </w:rPr>
      </w:pPr>
      <w:r w:rsidRPr="00A04058">
        <w:rPr>
          <w:rFonts w:ascii="Arial" w:hAnsi="Arial" w:cs="Arial"/>
          <w:b/>
        </w:rPr>
        <w:t>Email all materials to</w:t>
      </w:r>
      <w:r w:rsidR="009E2175">
        <w:rPr>
          <w:rFonts w:ascii="Arial" w:hAnsi="Arial" w:cs="Arial"/>
          <w:b/>
        </w:rPr>
        <w:t>:</w:t>
      </w:r>
    </w:p>
    <w:p w14:paraId="5AF8B8A3" w14:textId="77777777" w:rsidR="009E2175" w:rsidRPr="00742893" w:rsidRDefault="009E2175" w:rsidP="009E2175">
      <w:pPr>
        <w:jc w:val="center"/>
        <w:rPr>
          <w:rFonts w:ascii="Arial" w:hAnsi="Arial" w:cs="Arial"/>
          <w:b/>
        </w:rPr>
      </w:pPr>
    </w:p>
    <w:p w14:paraId="13FC0596" w14:textId="01E8CC78" w:rsidR="001E39DE" w:rsidRDefault="00DF4876" w:rsidP="009E2175">
      <w:pPr>
        <w:jc w:val="center"/>
        <w:rPr>
          <w:rStyle w:val="Hyperlink"/>
          <w:rFonts w:ascii="Arial" w:hAnsi="Arial" w:cs="Arial"/>
          <w:bCs/>
          <w:sz w:val="28"/>
          <w:szCs w:val="28"/>
        </w:rPr>
      </w:pPr>
      <w:r w:rsidRPr="00A04058">
        <w:rPr>
          <w:rFonts w:ascii="Arial" w:hAnsi="Arial" w:cs="Arial"/>
          <w:bCs/>
          <w:sz w:val="28"/>
          <w:szCs w:val="28"/>
        </w:rPr>
        <w:t xml:space="preserve"> </w:t>
      </w:r>
      <w:hyperlink r:id="rId6" w:history="1">
        <w:r w:rsidRPr="00A04058">
          <w:rPr>
            <w:rStyle w:val="Hyperlink"/>
            <w:rFonts w:ascii="Arial" w:hAnsi="Arial" w:cs="Arial"/>
            <w:bCs/>
            <w:sz w:val="28"/>
            <w:szCs w:val="28"/>
          </w:rPr>
          <w:t>CLAA@utrgv.edu</w:t>
        </w:r>
      </w:hyperlink>
    </w:p>
    <w:p w14:paraId="06D303BB" w14:textId="77777777" w:rsidR="00F63933" w:rsidRPr="009E2175" w:rsidRDefault="00F63933" w:rsidP="009E2175">
      <w:pPr>
        <w:jc w:val="center"/>
        <w:rPr>
          <w:rFonts w:ascii="Arial" w:hAnsi="Arial" w:cs="Arial"/>
          <w:bCs/>
          <w:color w:val="0563C1" w:themeColor="hyperlink"/>
          <w:sz w:val="28"/>
          <w:szCs w:val="28"/>
          <w:u w:val="single"/>
        </w:rPr>
      </w:pPr>
    </w:p>
    <w:p w14:paraId="3FE4C2A5" w14:textId="1A15CD66" w:rsidR="00DF4876" w:rsidRPr="00A72FA3" w:rsidRDefault="00DF4876" w:rsidP="001E39DE">
      <w:pPr>
        <w:jc w:val="center"/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Your request will be acknowledged within two weeks of receipt. Please feel free to correspond with any questions or help needed.</w:t>
      </w:r>
    </w:p>
    <w:p w14:paraId="24A91D3A" w14:textId="77777777" w:rsidR="00F63933" w:rsidRDefault="00F63933" w:rsidP="001E39DE">
      <w:pPr>
        <w:jc w:val="center"/>
        <w:rPr>
          <w:rFonts w:ascii="Arial" w:hAnsi="Arial" w:cs="Arial"/>
          <w:bCs/>
        </w:rPr>
      </w:pPr>
    </w:p>
    <w:p w14:paraId="5CFCB050" w14:textId="0BA2A95F" w:rsidR="00DF4876" w:rsidRPr="00A04058" w:rsidRDefault="009E2175" w:rsidP="001E39DE">
      <w:pPr>
        <w:jc w:val="center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hank you</w:t>
      </w:r>
    </w:p>
    <w:p w14:paraId="1763BA6E" w14:textId="77777777" w:rsidR="00FC29AD" w:rsidRPr="00A72FA3" w:rsidRDefault="00FC29AD">
      <w:pPr>
        <w:rPr>
          <w:rFonts w:ascii="Arial" w:hAnsi="Arial" w:cs="Arial"/>
          <w:bCs/>
        </w:rPr>
      </w:pPr>
    </w:p>
    <w:sectPr w:rsidR="00FC29AD" w:rsidRPr="00A72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E66FFB"/>
    <w:multiLevelType w:val="hybridMultilevel"/>
    <w:tmpl w:val="4A4C9F0E"/>
    <w:lvl w:ilvl="0" w:tplc="88DABD0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A3NbAwNTYwNDdR0lEKTi0uzszPAykwrgUABRZ80CwAAAA="/>
  </w:docVars>
  <w:rsids>
    <w:rsidRoot w:val="001D0887"/>
    <w:rsid w:val="001B3877"/>
    <w:rsid w:val="001D0887"/>
    <w:rsid w:val="001E39DE"/>
    <w:rsid w:val="002F454D"/>
    <w:rsid w:val="00360CF5"/>
    <w:rsid w:val="003B2CD1"/>
    <w:rsid w:val="003C083E"/>
    <w:rsid w:val="005315B4"/>
    <w:rsid w:val="00575499"/>
    <w:rsid w:val="005F1235"/>
    <w:rsid w:val="00667F6C"/>
    <w:rsid w:val="006A72D2"/>
    <w:rsid w:val="006C6BD7"/>
    <w:rsid w:val="00742893"/>
    <w:rsid w:val="00793AE1"/>
    <w:rsid w:val="00843D59"/>
    <w:rsid w:val="008D0EB2"/>
    <w:rsid w:val="00955ADF"/>
    <w:rsid w:val="009845F4"/>
    <w:rsid w:val="009E2175"/>
    <w:rsid w:val="00A04058"/>
    <w:rsid w:val="00A724C9"/>
    <w:rsid w:val="00A72FA3"/>
    <w:rsid w:val="00A82BF6"/>
    <w:rsid w:val="00B37AC0"/>
    <w:rsid w:val="00C03C34"/>
    <w:rsid w:val="00C21264"/>
    <w:rsid w:val="00CD7294"/>
    <w:rsid w:val="00D102A6"/>
    <w:rsid w:val="00DF27BE"/>
    <w:rsid w:val="00DF4876"/>
    <w:rsid w:val="00E43266"/>
    <w:rsid w:val="00EA195C"/>
    <w:rsid w:val="00F57C98"/>
    <w:rsid w:val="00F63933"/>
    <w:rsid w:val="00F6427A"/>
    <w:rsid w:val="00FC1896"/>
    <w:rsid w:val="00FC2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87C09"/>
  <w15:chartTrackingRefBased/>
  <w15:docId w15:val="{ACA086E7-8CEB-43C5-BCCB-FE221A04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189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2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48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FA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FA3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A1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4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LAA@utrgv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8</Words>
  <Characters>1699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Lopez</dc:creator>
  <cp:keywords/>
  <dc:description/>
  <cp:lastModifiedBy>Jessica Trevino</cp:lastModifiedBy>
  <cp:revision>2</cp:revision>
  <cp:lastPrinted>2019-09-24T16:47:00Z</cp:lastPrinted>
  <dcterms:created xsi:type="dcterms:W3CDTF">2019-10-11T17:46:00Z</dcterms:created>
  <dcterms:modified xsi:type="dcterms:W3CDTF">2019-10-11T17:46:00Z</dcterms:modified>
</cp:coreProperties>
</file>